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083D19EB" w14:textId="06D2AF67" w:rsidR="00DF3327" w:rsidRPr="00BB37A1" w:rsidRDefault="00BA757E" w:rsidP="008D0952">
      <w:pPr>
        <w:pStyle w:val="Heading1"/>
        <w:rPr>
          <w:color w:val="1B74BB"/>
        </w:rPr>
      </w:pPr>
      <w:r w:rsidRPr="00BB37A1">
        <w:rPr>
          <w:color w:val="1B74BB"/>
        </w:rPr>
        <w:drawing>
          <wp:anchor distT="0" distB="0" distL="114300" distR="114300" simplePos="0" relativeHeight="251667456" behindDoc="0" locked="0" layoutInCell="1" allowOverlap="1" wp14:anchorId="1AFBA577" wp14:editId="3ED7BD9E">
            <wp:simplePos x="0" y="0"/>
            <wp:positionH relativeFrom="column">
              <wp:posOffset>296333</wp:posOffset>
            </wp:positionH>
            <wp:positionV relativeFrom="paragraph">
              <wp:posOffset>-2842895</wp:posOffset>
            </wp:positionV>
            <wp:extent cx="2575566" cy="1481666"/>
            <wp:effectExtent l="0" t="0" r="0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5566" cy="1481666"/>
                    </a:xfrm>
                    <a:prstGeom prst="flowChartConnector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B37A1">
        <w:rPr>
          <w:color w:val="1B74BB"/>
          <w:sz w:val="24"/>
          <w:szCs w:val="24"/>
        </w:rPr>
        <w:drawing>
          <wp:anchor distT="0" distB="0" distL="114300" distR="114300" simplePos="0" relativeHeight="251672576" behindDoc="0" locked="0" layoutInCell="1" allowOverlap="1" wp14:anchorId="13CB0DD3" wp14:editId="0CAED08D">
            <wp:simplePos x="0" y="0"/>
            <wp:positionH relativeFrom="column">
              <wp:posOffset>2319655</wp:posOffset>
            </wp:positionH>
            <wp:positionV relativeFrom="paragraph">
              <wp:posOffset>-1216025</wp:posOffset>
            </wp:positionV>
            <wp:extent cx="590550" cy="590550"/>
            <wp:effectExtent l="0" t="0" r="0" b="0"/>
            <wp:wrapNone/>
            <wp:docPr id="28" name="Graphic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Graphic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55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B37A1">
        <w:rPr>
          <w:color w:val="1B74BB"/>
        </w:rPr>
        <w:drawing>
          <wp:anchor distT="0" distB="0" distL="114300" distR="114300" simplePos="0" relativeHeight="251671552" behindDoc="0" locked="0" layoutInCell="1" allowOverlap="1" wp14:anchorId="6DF957C5" wp14:editId="29836839">
            <wp:simplePos x="0" y="0"/>
            <wp:positionH relativeFrom="column">
              <wp:posOffset>1679575</wp:posOffset>
            </wp:positionH>
            <wp:positionV relativeFrom="paragraph">
              <wp:posOffset>-1227455</wp:posOffset>
            </wp:positionV>
            <wp:extent cx="640080" cy="640080"/>
            <wp:effectExtent l="0" t="0" r="7620" b="7620"/>
            <wp:wrapNone/>
            <wp:docPr id="27" name="Graphic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Graphic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B37A1">
        <w:rPr>
          <w:color w:val="1B74BB"/>
        </w:rPr>
        <w:drawing>
          <wp:anchor distT="0" distB="0" distL="114300" distR="114300" simplePos="0" relativeHeight="251670528" behindDoc="0" locked="0" layoutInCell="1" allowOverlap="1" wp14:anchorId="336FBD4D" wp14:editId="3142129F">
            <wp:simplePos x="0" y="0"/>
            <wp:positionH relativeFrom="column">
              <wp:posOffset>999490</wp:posOffset>
            </wp:positionH>
            <wp:positionV relativeFrom="paragraph">
              <wp:posOffset>-1164590</wp:posOffset>
            </wp:positionV>
            <wp:extent cx="640080" cy="640080"/>
            <wp:effectExtent l="0" t="0" r="0" b="0"/>
            <wp:wrapNone/>
            <wp:docPr id="24" name="Graphic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Graphic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B37A1">
        <w:rPr>
          <w:color w:val="1B74BB"/>
        </w:rPr>
        <w:drawing>
          <wp:anchor distT="0" distB="0" distL="114300" distR="114300" simplePos="0" relativeHeight="251669504" behindDoc="0" locked="0" layoutInCell="1" allowOverlap="1" wp14:anchorId="1D624E2B" wp14:editId="4A4D5CA2">
            <wp:simplePos x="0" y="0"/>
            <wp:positionH relativeFrom="column">
              <wp:posOffset>418976</wp:posOffset>
            </wp:positionH>
            <wp:positionV relativeFrom="paragraph">
              <wp:posOffset>-1185990</wp:posOffset>
            </wp:positionV>
            <wp:extent cx="457200" cy="560616"/>
            <wp:effectExtent l="0" t="0" r="0" b="0"/>
            <wp:wrapNone/>
            <wp:docPr id="23" name="Graphic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Graphic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  <a:ext uri="{837473B0-CC2E-450A-ABE3-18F120FF3D39}">
                          <a1611:picAttrSrcUrl xmlns:a1611="http://schemas.microsoft.com/office/drawing/2016/11/main" r:i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5606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35B3" w:rsidRPr="00BB37A1">
        <w:rPr>
          <w:color w:val="1B74B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44A673F" wp14:editId="4ED13547">
                <wp:simplePos x="0" y="0"/>
                <wp:positionH relativeFrom="column">
                  <wp:posOffset>4316268</wp:posOffset>
                </wp:positionH>
                <wp:positionV relativeFrom="paragraph">
                  <wp:posOffset>-2780722</wp:posOffset>
                </wp:positionV>
                <wp:extent cx="2063750" cy="1651000"/>
                <wp:effectExtent l="57150" t="19050" r="50800" b="101600"/>
                <wp:wrapNone/>
                <wp:docPr id="3" name="Rectangle: Rounded Corners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3750" cy="165100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617233" w14:textId="549BE0C2" w:rsidR="00C241CB" w:rsidRPr="005600C5" w:rsidRDefault="00FC46C0" w:rsidP="00C241CB">
                            <w:pPr>
                              <w:jc w:val="center"/>
                              <w:rPr>
                                <w:b/>
                                <w:bCs/>
                                <w:color w:val="0070C0"/>
                              </w:rPr>
                            </w:pPr>
                            <w:r w:rsidRPr="005600C5">
                              <w:rPr>
                                <w:b/>
                                <w:bCs/>
                                <w:color w:val="0070C0"/>
                              </w:rPr>
                              <w:t xml:space="preserve">Your Logo Her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44A673F" id="Rectangle: Rounded Corners 3" o:spid="_x0000_s1026" alt="&quot;&quot;" style="position:absolute;margin-left:339.85pt;margin-top:-218.95pt;width:162.5pt;height:13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" fillcolor="#f2f2f2 [3052]" stroked="f" strokeweight="1pt">
                <v:stroke joinstyle="miter"/>
                <v:shadow on="t" color="black" opacity="26214f" origin=",-.5" offset="0,3pt"/>
                <v:textbox>
                  <w:txbxContent>
                    <w:p w14:paraId="5D617233" w14:textId="549BE0C2" w:rsidR="00C241CB" w:rsidRPr="005600C5" w:rsidRDefault="00FC46C0" w:rsidP="00C241CB">
                      <w:pPr>
                        <w:jc w:val="center"/>
                        <w:rPr>
                          <w:b/>
                          <w:bCs/>
                          <w:color w:val="0070C0"/>
                        </w:rPr>
                      </w:pPr>
                      <w:r w:rsidRPr="005600C5">
                        <w:rPr>
                          <w:b/>
                          <w:bCs/>
                          <w:color w:val="0070C0"/>
                        </w:rPr>
                        <w:t xml:space="preserve">Your Logo Here </w:t>
                      </w:r>
                    </w:p>
                  </w:txbxContent>
                </v:textbox>
              </v:roundrect>
            </w:pict>
          </mc:Fallback>
        </mc:AlternateContent>
      </w:r>
      <w:r w:rsidR="00AE35B3" w:rsidRPr="00BB37A1">
        <w:rPr>
          <w:color w:val="1B74BB"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20E3A7EB" wp14:editId="14E795C3">
                <wp:simplePos x="0" y="0"/>
                <wp:positionH relativeFrom="column">
                  <wp:posOffset>3022271</wp:posOffset>
                </wp:positionH>
                <wp:positionV relativeFrom="paragraph">
                  <wp:posOffset>-3316927</wp:posOffset>
                </wp:positionV>
                <wp:extent cx="5465330" cy="2838450"/>
                <wp:effectExtent l="0" t="0" r="2540" b="0"/>
                <wp:wrapNone/>
                <wp:docPr id="21" name="Parallelogram 2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65330" cy="2838450"/>
                        </a:xfrm>
                        <a:prstGeom prst="parallelogram">
                          <a:avLst/>
                        </a:prstGeom>
                        <a:solidFill>
                          <a:srgbClr val="1B74B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ED6836"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21" o:spid="_x0000_s1026" type="#_x0000_t7" alt="&quot;&quot;" style="position:absolute;margin-left:237.95pt;margin-top:-261.2pt;width:430.35pt;height:223.5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" adj="2805" fillcolor="#1b74bb" stroked="f" strokeweight="1pt"/>
            </w:pict>
          </mc:Fallback>
        </mc:AlternateContent>
      </w:r>
      <w:r w:rsidR="00603E88" w:rsidRPr="00BB37A1">
        <w:rPr>
          <w:color w:val="1B74B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312FC04" wp14:editId="13690454">
                <wp:simplePos x="0" y="0"/>
                <wp:positionH relativeFrom="column">
                  <wp:posOffset>-330200</wp:posOffset>
                </wp:positionH>
                <wp:positionV relativeFrom="paragraph">
                  <wp:posOffset>-425450</wp:posOffset>
                </wp:positionV>
                <wp:extent cx="7978775" cy="0"/>
                <wp:effectExtent l="0" t="38100" r="0" b="38100"/>
                <wp:wrapNone/>
                <wp:docPr id="9" name="Straight Connector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978775" cy="0"/>
                        </a:xfrm>
                        <a:prstGeom prst="line">
                          <a:avLst/>
                        </a:prstGeom>
                        <a:ln w="79375">
                          <a:solidFill>
                            <a:srgbClr val="FBC32C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3C8CE6" id="Straight Connector 9" o:spid="_x0000_s1026" alt="&quot;&quot;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6pt,-33.5pt" to="602.25pt,-3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" strokecolor="#fbc32c" strokeweight="6.25pt">
                <v:stroke dashstyle="dash" joinstyle="miter"/>
              </v:line>
            </w:pict>
          </mc:Fallback>
        </mc:AlternateContent>
      </w:r>
      <w:r w:rsidR="00C241CB" w:rsidRPr="00BB37A1">
        <w:rPr>
          <w:color w:val="1B74BB"/>
        </w:rPr>
        <w:t xml:space="preserve">Title of event to </w:t>
      </w:r>
      <w:r w:rsidR="00E50524" w:rsidRPr="00BB37A1">
        <w:rPr>
          <w:color w:val="1B74BB"/>
        </w:rPr>
        <w:t>go here</w:t>
      </w:r>
      <w:r w:rsidR="006B062A">
        <w:rPr>
          <w:color w:val="1B74BB"/>
        </w:rPr>
        <w:t>.</w:t>
      </w:r>
      <w:r w:rsidR="0067197D" w:rsidRPr="00BB37A1">
        <w:rPr>
          <w:color w:val="1B74BB"/>
        </w:rPr>
        <w:t xml:space="preserve"> </w:t>
      </w:r>
    </w:p>
    <w:p w14:paraId="2B17EFBD" w14:textId="4DD2E1B6" w:rsidR="00DB6F23" w:rsidRDefault="00F35A70" w:rsidP="00651835">
      <w:pPr>
        <w:pStyle w:val="Heading2"/>
      </w:pPr>
      <w:r w:rsidRPr="00E50524">
        <w:t>Smaller details to support</w:t>
      </w:r>
      <w:r w:rsidR="00C241CB" w:rsidRPr="00E50524">
        <w:t xml:space="preserve"> the title of the event to go here</w:t>
      </w:r>
      <w:r w:rsidR="00DB6F23">
        <w:t>.</w:t>
      </w:r>
    </w:p>
    <w:p w14:paraId="192366AA" w14:textId="61E9A504" w:rsidR="005A5FA8" w:rsidRPr="005A5FA8" w:rsidRDefault="00D27FFC" w:rsidP="005A5FA8">
      <w:r w:rsidRPr="00E50524"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D395F6C" wp14:editId="4AF5C4A0">
                <wp:simplePos x="0" y="0"/>
                <wp:positionH relativeFrom="page">
                  <wp:align>center</wp:align>
                </wp:positionH>
                <wp:positionV relativeFrom="paragraph">
                  <wp:posOffset>427808</wp:posOffset>
                </wp:positionV>
                <wp:extent cx="5942965" cy="3855720"/>
                <wp:effectExtent l="0" t="0" r="635" b="0"/>
                <wp:wrapSquare wrapText="bothSides"/>
                <wp:docPr id="217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2965" cy="38557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FDACFD" w14:textId="65CA8703" w:rsidR="00651835" w:rsidRPr="008A7EA5" w:rsidRDefault="00C241CB" w:rsidP="00651835">
                            <w:pPr>
                              <w:rPr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8A7EA5">
                              <w:rPr>
                                <w:sz w:val="24"/>
                                <w:szCs w:val="24"/>
                              </w:rPr>
                              <w:t>This is placeholder text for you to talk about an upcoming event. You can include things in this opening paragraph like who is givi</w:t>
                            </w:r>
                            <w:r w:rsidR="00E50524" w:rsidRPr="008A7EA5">
                              <w:rPr>
                                <w:sz w:val="24"/>
                                <w:szCs w:val="24"/>
                              </w:rPr>
                              <w:t>ng this event, what will be presented, or what information will be distributed</w:t>
                            </w:r>
                            <w:r w:rsidR="00651835" w:rsidRPr="008A7EA5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76E239C0" w14:textId="77777777" w:rsidR="00651835" w:rsidRPr="00BB37A1" w:rsidRDefault="00C241CB" w:rsidP="00651835">
                            <w:pPr>
                              <w:pStyle w:val="BasicParagraph"/>
                              <w:spacing w:before="240" w:after="240"/>
                              <w:rPr>
                                <w:rStyle w:val="IntenseEmphasis"/>
                                <w:color w:val="1B74BB"/>
                                <w:sz w:val="28"/>
                                <w:szCs w:val="28"/>
                              </w:rPr>
                            </w:pPr>
                            <w:r w:rsidRPr="00BB37A1">
                              <w:rPr>
                                <w:rStyle w:val="IntenseEmphasis"/>
                                <w:color w:val="1B74BB"/>
                                <w:sz w:val="28"/>
                                <w:szCs w:val="28"/>
                              </w:rPr>
                              <w:t>Special Detail here</w:t>
                            </w:r>
                          </w:p>
                          <w:p w14:paraId="5FCE84C4" w14:textId="66494F98" w:rsidR="00651835" w:rsidRPr="008A7EA5" w:rsidRDefault="00C241CB" w:rsidP="008D0952">
                            <w:pPr>
                              <w:pStyle w:val="BulletedList"/>
                              <w:numPr>
                                <w:ilvl w:val="0"/>
                                <w:numId w:val="1"/>
                              </w:numPr>
                              <w:spacing w:before="90"/>
                              <w:rPr>
                                <w:sz w:val="24"/>
                                <w:szCs w:val="24"/>
                              </w:rPr>
                            </w:pPr>
                            <w:r w:rsidRPr="008A7EA5">
                              <w:rPr>
                                <w:rFonts w:cs="Arial"/>
                                <w:sz w:val="24"/>
                                <w:szCs w:val="24"/>
                              </w:rPr>
                              <w:t>Bulleted item to go here about your event. You can input things like date, time, and location</w:t>
                            </w:r>
                          </w:p>
                          <w:p w14:paraId="10C84386" w14:textId="0048067B" w:rsidR="00651835" w:rsidRPr="008A7EA5" w:rsidRDefault="00C241CB" w:rsidP="008D0952">
                            <w:pPr>
                              <w:pStyle w:val="BulletedList"/>
                              <w:numPr>
                                <w:ilvl w:val="0"/>
                                <w:numId w:val="1"/>
                              </w:numPr>
                              <w:spacing w:before="90"/>
                              <w:rPr>
                                <w:sz w:val="24"/>
                                <w:szCs w:val="24"/>
                              </w:rPr>
                            </w:pPr>
                            <w:r w:rsidRPr="008A7EA5">
                              <w:rPr>
                                <w:sz w:val="24"/>
                                <w:szCs w:val="24"/>
                              </w:rPr>
                              <w:t>Bulleted item to further give details about what the event is about, any special information that will be shared or training they will get</w:t>
                            </w:r>
                          </w:p>
                          <w:p w14:paraId="6DD329DE" w14:textId="662D4EE2" w:rsidR="00651835" w:rsidRPr="008A7EA5" w:rsidRDefault="00C241CB" w:rsidP="008D0952">
                            <w:pPr>
                              <w:pStyle w:val="BulletedList"/>
                              <w:numPr>
                                <w:ilvl w:val="0"/>
                                <w:numId w:val="1"/>
                              </w:numPr>
                              <w:spacing w:before="90" w:after="180"/>
                              <w:rPr>
                                <w:sz w:val="24"/>
                                <w:szCs w:val="24"/>
                              </w:rPr>
                            </w:pPr>
                            <w:r w:rsidRPr="008A7EA5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Bolded item to go here</w:t>
                            </w:r>
                            <w:r w:rsidR="00651835" w:rsidRPr="008A7EA5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8A7EA5">
                              <w:rPr>
                                <w:sz w:val="24"/>
                                <w:szCs w:val="24"/>
                              </w:rPr>
                              <w:t>Additional bulleted item to go here for more information</w:t>
                            </w:r>
                          </w:p>
                          <w:p w14:paraId="58FA20B5" w14:textId="733828C3" w:rsidR="00C241CB" w:rsidRPr="00651835" w:rsidRDefault="00C241CB" w:rsidP="008D0952">
                            <w:pPr>
                              <w:pStyle w:val="BulletedList"/>
                              <w:numPr>
                                <w:ilvl w:val="0"/>
                                <w:numId w:val="1"/>
                              </w:numPr>
                              <w:spacing w:before="90"/>
                              <w:rPr>
                                <w:sz w:val="22"/>
                                <w:szCs w:val="22"/>
                              </w:rPr>
                            </w:pPr>
                            <w:r w:rsidRPr="008A7EA5">
                              <w:rPr>
                                <w:sz w:val="24"/>
                                <w:szCs w:val="24"/>
                              </w:rPr>
                              <w:t>Another bulleted item to go here</w:t>
                            </w:r>
                          </w:p>
                          <w:p w14:paraId="0EC5B1B9" w14:textId="77777777" w:rsidR="00651835" w:rsidRPr="008A7EA5" w:rsidRDefault="00C241CB" w:rsidP="00651835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A7EA5">
                              <w:rPr>
                                <w:sz w:val="24"/>
                                <w:szCs w:val="24"/>
                              </w:rPr>
                              <w:t>For more information about this event go</w:t>
                            </w:r>
                            <w:r w:rsidR="00651835" w:rsidRPr="008A7EA5">
                              <w:rPr>
                                <w:sz w:val="24"/>
                                <w:szCs w:val="24"/>
                              </w:rPr>
                              <w:t xml:space="preserve"> to </w:t>
                            </w:r>
                            <w:r w:rsidRPr="008A7EA5">
                              <w:rPr>
                                <w:rStyle w:val="Bold"/>
                                <w:color w:val="auto"/>
                                <w:sz w:val="24"/>
                                <w:szCs w:val="24"/>
                              </w:rPr>
                              <w:t>www.yourevent.com</w:t>
                            </w:r>
                            <w:r w:rsidR="00651835" w:rsidRPr="008A7EA5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513FC43F" w14:textId="14F0F5B8" w:rsidR="00651835" w:rsidRPr="008A7EA5" w:rsidRDefault="00C241CB" w:rsidP="00651835">
                            <w:pPr>
                              <w:pStyle w:val="Disclaimer"/>
                              <w:rPr>
                                <w:rStyle w:val="Emphasis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8A7EA5">
                              <w:rPr>
                                <w:rStyle w:val="Emphasis"/>
                                <w:color w:val="auto"/>
                                <w:sz w:val="24"/>
                                <w:szCs w:val="24"/>
                              </w:rPr>
                              <w:t xml:space="preserve">Make a </w:t>
                            </w:r>
                            <w:r w:rsidR="00561F52" w:rsidRPr="008A7EA5">
                              <w:rPr>
                                <w:rStyle w:val="Emphasis"/>
                                <w:color w:val="auto"/>
                                <w:sz w:val="24"/>
                                <w:szCs w:val="24"/>
                              </w:rPr>
                              <w:t xml:space="preserve">final </w:t>
                            </w:r>
                            <w:r w:rsidRPr="008A7EA5">
                              <w:rPr>
                                <w:rStyle w:val="Emphasis"/>
                                <w:color w:val="auto"/>
                                <w:sz w:val="24"/>
                                <w:szCs w:val="24"/>
                              </w:rPr>
                              <w:t xml:space="preserve">note that </w:t>
                            </w:r>
                            <w:r w:rsidR="00561F52" w:rsidRPr="008A7EA5">
                              <w:rPr>
                                <w:rStyle w:val="Emphasis"/>
                                <w:color w:val="auto"/>
                                <w:sz w:val="24"/>
                                <w:szCs w:val="24"/>
                              </w:rPr>
                              <w:t>people</w:t>
                            </w:r>
                            <w:r w:rsidRPr="008A7EA5">
                              <w:rPr>
                                <w:rStyle w:val="Emphasis"/>
                                <w:color w:val="auto"/>
                                <w:sz w:val="24"/>
                                <w:szCs w:val="24"/>
                              </w:rPr>
                              <w:t xml:space="preserve"> may need to </w:t>
                            </w:r>
                            <w:r w:rsidR="00561F52" w:rsidRPr="008A7EA5">
                              <w:rPr>
                                <w:rStyle w:val="Emphasis"/>
                                <w:color w:val="auto"/>
                                <w:sz w:val="24"/>
                                <w:szCs w:val="24"/>
                              </w:rPr>
                              <w:t>know</w:t>
                            </w:r>
                            <w:r w:rsidR="008A7EA5" w:rsidRPr="008A7EA5">
                              <w:rPr>
                                <w:rStyle w:val="Emphasis"/>
                                <w:color w:val="auto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16588E04" w14:textId="77777777" w:rsidR="00651835" w:rsidRDefault="00651835"/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395F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alt="&quot;&quot;" style="position:absolute;margin-left:0;margin-top:33.7pt;width:467.95pt;height:303.6pt;z-index:251658240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" fillcolor="#f2f2f2 [3052]" stroked="f">
                <v:textbox inset="0,0,0,0">
                  <w:txbxContent>
                    <w:p w14:paraId="38FDACFD" w14:textId="65CA8703" w:rsidR="00651835" w:rsidRPr="008A7EA5" w:rsidRDefault="00C241CB" w:rsidP="00651835">
                      <w:pPr>
                        <w:rPr>
                          <w:color w:val="000000"/>
                          <w:sz w:val="24"/>
                          <w:szCs w:val="24"/>
                        </w:rPr>
                      </w:pPr>
                      <w:r w:rsidRPr="008A7EA5">
                        <w:rPr>
                          <w:sz w:val="24"/>
                          <w:szCs w:val="24"/>
                        </w:rPr>
                        <w:t>This is placeholder text for you to talk about an upcoming event. You can include things in this opening paragraph like who is givi</w:t>
                      </w:r>
                      <w:r w:rsidR="00E50524" w:rsidRPr="008A7EA5">
                        <w:rPr>
                          <w:sz w:val="24"/>
                          <w:szCs w:val="24"/>
                        </w:rPr>
                        <w:t>ng this event, what will be presented, or what information will be distributed</w:t>
                      </w:r>
                      <w:r w:rsidR="00651835" w:rsidRPr="008A7EA5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76E239C0" w14:textId="77777777" w:rsidR="00651835" w:rsidRPr="00BB37A1" w:rsidRDefault="00C241CB" w:rsidP="00651835">
                      <w:pPr>
                        <w:pStyle w:val="BasicParagraph"/>
                        <w:spacing w:before="240" w:after="240"/>
                        <w:rPr>
                          <w:rStyle w:val="IntenseEmphasis"/>
                          <w:color w:val="1B74BB"/>
                          <w:sz w:val="28"/>
                          <w:szCs w:val="28"/>
                        </w:rPr>
                      </w:pPr>
                      <w:r w:rsidRPr="00BB37A1">
                        <w:rPr>
                          <w:rStyle w:val="IntenseEmphasis"/>
                          <w:color w:val="1B74BB"/>
                          <w:sz w:val="28"/>
                          <w:szCs w:val="28"/>
                        </w:rPr>
                        <w:t>Special Detail here</w:t>
                      </w:r>
                    </w:p>
                    <w:p w14:paraId="5FCE84C4" w14:textId="66494F98" w:rsidR="00651835" w:rsidRPr="008A7EA5" w:rsidRDefault="00C241CB" w:rsidP="008D0952">
                      <w:pPr>
                        <w:pStyle w:val="BulletedList"/>
                        <w:numPr>
                          <w:ilvl w:val="0"/>
                          <w:numId w:val="1"/>
                        </w:numPr>
                        <w:spacing w:before="90"/>
                        <w:rPr>
                          <w:sz w:val="24"/>
                          <w:szCs w:val="24"/>
                        </w:rPr>
                      </w:pPr>
                      <w:r w:rsidRPr="008A7EA5">
                        <w:rPr>
                          <w:rFonts w:cs="Arial"/>
                          <w:sz w:val="24"/>
                          <w:szCs w:val="24"/>
                        </w:rPr>
                        <w:t>Bulleted item to go here about your event. You can input things like date, time, and location</w:t>
                      </w:r>
                    </w:p>
                    <w:p w14:paraId="10C84386" w14:textId="0048067B" w:rsidR="00651835" w:rsidRPr="008A7EA5" w:rsidRDefault="00C241CB" w:rsidP="008D0952">
                      <w:pPr>
                        <w:pStyle w:val="BulletedList"/>
                        <w:numPr>
                          <w:ilvl w:val="0"/>
                          <w:numId w:val="1"/>
                        </w:numPr>
                        <w:spacing w:before="90"/>
                        <w:rPr>
                          <w:sz w:val="24"/>
                          <w:szCs w:val="24"/>
                        </w:rPr>
                      </w:pPr>
                      <w:r w:rsidRPr="008A7EA5">
                        <w:rPr>
                          <w:sz w:val="24"/>
                          <w:szCs w:val="24"/>
                        </w:rPr>
                        <w:t>Bulleted item to further give details about what the event is about, any special information that will be shared or training they will get</w:t>
                      </w:r>
                    </w:p>
                    <w:p w14:paraId="6DD329DE" w14:textId="662D4EE2" w:rsidR="00651835" w:rsidRPr="008A7EA5" w:rsidRDefault="00C241CB" w:rsidP="008D0952">
                      <w:pPr>
                        <w:pStyle w:val="BulletedList"/>
                        <w:numPr>
                          <w:ilvl w:val="0"/>
                          <w:numId w:val="1"/>
                        </w:numPr>
                        <w:spacing w:before="90" w:after="180"/>
                        <w:rPr>
                          <w:sz w:val="24"/>
                          <w:szCs w:val="24"/>
                        </w:rPr>
                      </w:pPr>
                      <w:r w:rsidRPr="008A7EA5">
                        <w:rPr>
                          <w:b/>
                          <w:bCs/>
                          <w:sz w:val="24"/>
                          <w:szCs w:val="24"/>
                        </w:rPr>
                        <w:t>Bolded item to go here</w:t>
                      </w:r>
                      <w:r w:rsidR="00651835" w:rsidRPr="008A7EA5">
                        <w:rPr>
                          <w:b/>
                          <w:bCs/>
                          <w:sz w:val="24"/>
                          <w:szCs w:val="24"/>
                        </w:rPr>
                        <w:t xml:space="preserve">. </w:t>
                      </w:r>
                      <w:r w:rsidRPr="008A7EA5">
                        <w:rPr>
                          <w:sz w:val="24"/>
                          <w:szCs w:val="24"/>
                        </w:rPr>
                        <w:t>Additional bulleted item to go here for more information</w:t>
                      </w:r>
                    </w:p>
                    <w:p w14:paraId="58FA20B5" w14:textId="733828C3" w:rsidR="00C241CB" w:rsidRPr="00651835" w:rsidRDefault="00C241CB" w:rsidP="008D0952">
                      <w:pPr>
                        <w:pStyle w:val="BulletedList"/>
                        <w:numPr>
                          <w:ilvl w:val="0"/>
                          <w:numId w:val="1"/>
                        </w:numPr>
                        <w:spacing w:before="90"/>
                        <w:rPr>
                          <w:sz w:val="22"/>
                          <w:szCs w:val="22"/>
                        </w:rPr>
                      </w:pPr>
                      <w:r w:rsidRPr="008A7EA5">
                        <w:rPr>
                          <w:sz w:val="24"/>
                          <w:szCs w:val="24"/>
                        </w:rPr>
                        <w:t>Another bulleted item to go here</w:t>
                      </w:r>
                    </w:p>
                    <w:p w14:paraId="0EC5B1B9" w14:textId="77777777" w:rsidR="00651835" w:rsidRPr="008A7EA5" w:rsidRDefault="00C241CB" w:rsidP="00651835">
                      <w:pPr>
                        <w:rPr>
                          <w:sz w:val="24"/>
                          <w:szCs w:val="24"/>
                        </w:rPr>
                      </w:pPr>
                      <w:r w:rsidRPr="008A7EA5">
                        <w:rPr>
                          <w:sz w:val="24"/>
                          <w:szCs w:val="24"/>
                        </w:rPr>
                        <w:t>For more information about this event go</w:t>
                      </w:r>
                      <w:r w:rsidR="00651835" w:rsidRPr="008A7EA5">
                        <w:rPr>
                          <w:sz w:val="24"/>
                          <w:szCs w:val="24"/>
                        </w:rPr>
                        <w:t xml:space="preserve"> to </w:t>
                      </w:r>
                      <w:r w:rsidRPr="008A7EA5">
                        <w:rPr>
                          <w:rStyle w:val="Bold"/>
                          <w:color w:val="auto"/>
                          <w:sz w:val="24"/>
                          <w:szCs w:val="24"/>
                        </w:rPr>
                        <w:t>www.yourevent.com</w:t>
                      </w:r>
                      <w:r w:rsidR="00651835" w:rsidRPr="008A7EA5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513FC43F" w14:textId="14F0F5B8" w:rsidR="00651835" w:rsidRPr="008A7EA5" w:rsidRDefault="00C241CB" w:rsidP="00651835">
                      <w:pPr>
                        <w:pStyle w:val="Disclaimer"/>
                        <w:rPr>
                          <w:rStyle w:val="Emphasis"/>
                          <w:color w:val="auto"/>
                          <w:sz w:val="24"/>
                          <w:szCs w:val="24"/>
                        </w:rPr>
                      </w:pPr>
                      <w:r w:rsidRPr="008A7EA5">
                        <w:rPr>
                          <w:rStyle w:val="Emphasis"/>
                          <w:color w:val="auto"/>
                          <w:sz w:val="24"/>
                          <w:szCs w:val="24"/>
                        </w:rPr>
                        <w:t xml:space="preserve">Make a </w:t>
                      </w:r>
                      <w:r w:rsidR="00561F52" w:rsidRPr="008A7EA5">
                        <w:rPr>
                          <w:rStyle w:val="Emphasis"/>
                          <w:color w:val="auto"/>
                          <w:sz w:val="24"/>
                          <w:szCs w:val="24"/>
                        </w:rPr>
                        <w:t xml:space="preserve">final </w:t>
                      </w:r>
                      <w:r w:rsidRPr="008A7EA5">
                        <w:rPr>
                          <w:rStyle w:val="Emphasis"/>
                          <w:color w:val="auto"/>
                          <w:sz w:val="24"/>
                          <w:szCs w:val="24"/>
                        </w:rPr>
                        <w:t xml:space="preserve">note that </w:t>
                      </w:r>
                      <w:r w:rsidR="00561F52" w:rsidRPr="008A7EA5">
                        <w:rPr>
                          <w:rStyle w:val="Emphasis"/>
                          <w:color w:val="auto"/>
                          <w:sz w:val="24"/>
                          <w:szCs w:val="24"/>
                        </w:rPr>
                        <w:t>people</w:t>
                      </w:r>
                      <w:r w:rsidRPr="008A7EA5">
                        <w:rPr>
                          <w:rStyle w:val="Emphasis"/>
                          <w:color w:val="auto"/>
                          <w:sz w:val="24"/>
                          <w:szCs w:val="24"/>
                        </w:rPr>
                        <w:t xml:space="preserve"> may need to </w:t>
                      </w:r>
                      <w:r w:rsidR="00561F52" w:rsidRPr="008A7EA5">
                        <w:rPr>
                          <w:rStyle w:val="Emphasis"/>
                          <w:color w:val="auto"/>
                          <w:sz w:val="24"/>
                          <w:szCs w:val="24"/>
                        </w:rPr>
                        <w:t>know</w:t>
                      </w:r>
                      <w:r w:rsidR="008A7EA5" w:rsidRPr="008A7EA5">
                        <w:rPr>
                          <w:rStyle w:val="Emphasis"/>
                          <w:color w:val="auto"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16588E04" w14:textId="77777777" w:rsidR="00651835" w:rsidRDefault="00651835"/>
                  </w:txbxContent>
                </v:textbox>
                <w10:wrap type="square" anchorx="page"/>
              </v:shape>
            </w:pict>
          </mc:Fallback>
        </mc:AlternateContent>
      </w:r>
    </w:p>
    <w:p w14:paraId="1D92A943" w14:textId="6601BA0A" w:rsidR="005A5FA8" w:rsidRPr="005A5FA8" w:rsidRDefault="005A5FA8" w:rsidP="005A5FA8"/>
    <w:p w14:paraId="6A9064C4" w14:textId="71959B73" w:rsidR="005A5FA8" w:rsidRPr="005A5FA8" w:rsidRDefault="005A5FA8" w:rsidP="005A5FA8"/>
    <w:p w14:paraId="2124589E" w14:textId="43311681" w:rsidR="005A5FA8" w:rsidRPr="005A5FA8" w:rsidRDefault="005A5FA8" w:rsidP="005A5FA8"/>
    <w:p w14:paraId="6031DA87" w14:textId="693C64AD" w:rsidR="005A5FA8" w:rsidRPr="005A5FA8" w:rsidRDefault="005A5FA8" w:rsidP="005A5FA8"/>
    <w:p w14:paraId="5D7738C9" w14:textId="41CA5B0D" w:rsidR="005A5FA8" w:rsidRDefault="005A5FA8" w:rsidP="005A5FA8">
      <w:pPr>
        <w:rPr>
          <w:rFonts w:eastAsiaTheme="majorEastAsia" w:cstheme="majorBidi"/>
          <w:color w:val="000000" w:themeColor="text1"/>
          <w:sz w:val="36"/>
          <w:szCs w:val="26"/>
        </w:rPr>
      </w:pPr>
    </w:p>
    <w:p w14:paraId="0B13C802" w14:textId="7D61A035" w:rsidR="005A5FA8" w:rsidRDefault="005A5FA8" w:rsidP="005A5FA8"/>
    <w:p w14:paraId="254BFFC6" w14:textId="6FA025C5" w:rsidR="00D27FFC" w:rsidRPr="00D27FFC" w:rsidRDefault="00D27FFC" w:rsidP="00D27FFC"/>
    <w:p w14:paraId="6DD5E469" w14:textId="41A87513" w:rsidR="00D27FFC" w:rsidRPr="00D27FFC" w:rsidRDefault="00D27FFC" w:rsidP="00D27FFC"/>
    <w:p w14:paraId="76A02727" w14:textId="790AE76B" w:rsidR="00D27FFC" w:rsidRDefault="00D27FFC" w:rsidP="00D27FFC"/>
    <w:p w14:paraId="325CF593" w14:textId="77777777" w:rsidR="00D27FFC" w:rsidRPr="00D27FFC" w:rsidRDefault="00D27FFC" w:rsidP="00D27FFC"/>
    <w:sectPr w:rsidR="00D27FFC" w:rsidRPr="00D27FFC" w:rsidSect="00BA6092">
      <w:footerReference w:type="default" r:id="rId21"/>
      <w:pgSz w:w="12240" w:h="15840"/>
      <w:pgMar w:top="5130" w:right="720" w:bottom="630" w:left="720" w:header="1296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8AABEA" w14:textId="77777777" w:rsidR="00B80AFB" w:rsidRDefault="00B80AFB" w:rsidP="009C0D90">
      <w:pPr>
        <w:spacing w:before="0" w:after="0" w:line="240" w:lineRule="auto"/>
      </w:pPr>
      <w:r>
        <w:separator/>
      </w:r>
    </w:p>
  </w:endnote>
  <w:endnote w:type="continuationSeparator" w:id="0">
    <w:p w14:paraId="6E6AB040" w14:textId="77777777" w:rsidR="00B80AFB" w:rsidRDefault="00B80AFB" w:rsidP="009C0D9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antGarde">
    <w:altName w:val="Calibri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B3085" w14:textId="1A69B8BF" w:rsidR="00F9084F" w:rsidRDefault="006812A9">
    <w:pPr>
      <w:pStyle w:val="Footer"/>
    </w:pPr>
    <w:r w:rsidRPr="00FD04EC">
      <w:rPr>
        <w:noProof/>
        <w:color w:val="F2AE2E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4E144B6" wp14:editId="46BFE1FC">
              <wp:simplePos x="0" y="0"/>
              <wp:positionH relativeFrom="margin">
                <wp:posOffset>-576943</wp:posOffset>
              </wp:positionH>
              <wp:positionV relativeFrom="paragraph">
                <wp:posOffset>16419</wp:posOffset>
              </wp:positionV>
              <wp:extent cx="8265523" cy="0"/>
              <wp:effectExtent l="0" t="19050" r="21590" b="19050"/>
              <wp:wrapNone/>
              <wp:docPr id="4" name="Straight Connector 1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8265523" cy="0"/>
                      </a:xfrm>
                      <a:prstGeom prst="line">
                        <a:avLst/>
                      </a:prstGeom>
                      <a:noFill/>
                      <a:ln w="38100" cap="flat" cmpd="sng" algn="ctr">
                        <a:solidFill>
                          <a:srgbClr val="FBC32C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72D6048" id="Straight Connector 11" o:spid="_x0000_s1026" alt="&quot;&quot;" style="position:absolute;z-index:2516633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-45.45pt,1.3pt" to="605.4pt,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" strokecolor="#fbc32c" strokeweight="3pt">
              <v:stroke joinstyle="miter"/>
              <o:lock v:ext="edit" shapetype="f"/>
              <w10:wrap anchorx="margin"/>
            </v:line>
          </w:pict>
        </mc:Fallback>
      </mc:AlternateContent>
    </w:r>
    <w:r>
      <w:rPr>
        <w:rFonts w:ascii="Poppins" w:hAnsi="Poppins" w:cs="Poppins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867693B" wp14:editId="75922B97">
              <wp:simplePos x="0" y="0"/>
              <wp:positionH relativeFrom="margin">
                <wp:align>right</wp:align>
              </wp:positionH>
              <wp:positionV relativeFrom="paragraph">
                <wp:posOffset>339090</wp:posOffset>
              </wp:positionV>
              <wp:extent cx="2291715" cy="495300"/>
              <wp:effectExtent l="0" t="0" r="0" b="0"/>
              <wp:wrapNone/>
              <wp:docPr id="25" name="Text Box 2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91715" cy="4953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00A3122" w14:textId="77777777" w:rsidR="006812A9" w:rsidRPr="00603E88" w:rsidRDefault="006812A9" w:rsidP="006812A9">
                          <w:pPr>
                            <w:pStyle w:val="Footer"/>
                            <w:rPr>
                              <w:rFonts w:cs="Arial"/>
                              <w:sz w:val="20"/>
                              <w:szCs w:val="20"/>
                            </w:rPr>
                          </w:pPr>
                          <w:r w:rsidRPr="00603E88">
                            <w:rPr>
                              <w:rFonts w:cs="Arial"/>
                              <w:sz w:val="20"/>
                              <w:szCs w:val="20"/>
                            </w:rPr>
                            <w:t xml:space="preserve">Website: www.heartlandrides.org  </w:t>
                          </w:r>
                        </w:p>
                        <w:p w14:paraId="420BB24E" w14:textId="77777777" w:rsidR="006812A9" w:rsidRPr="00603E88" w:rsidRDefault="006812A9" w:rsidP="006812A9">
                          <w:pPr>
                            <w:pStyle w:val="Footer"/>
                            <w:rPr>
                              <w:rFonts w:cs="Arial"/>
                              <w:sz w:val="20"/>
                              <w:szCs w:val="20"/>
                            </w:rPr>
                          </w:pPr>
                          <w:r w:rsidRPr="00603E88">
                            <w:rPr>
                              <w:rFonts w:cs="Arial"/>
                              <w:sz w:val="20"/>
                              <w:szCs w:val="20"/>
                            </w:rPr>
                            <w:t>Facebook: @HeartlandRidesFL</w:t>
                          </w:r>
                        </w:p>
                        <w:p w14:paraId="55C422B7" w14:textId="77777777" w:rsidR="006812A9" w:rsidRPr="005A2873" w:rsidRDefault="006812A9" w:rsidP="006812A9">
                          <w:pPr>
                            <w:rPr>
                              <w:rFonts w:ascii="Poppins" w:hAnsi="Poppins" w:cs="Poppins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867693B" id="_x0000_t202" coordsize="21600,21600" o:spt="202" path="m,l,21600r21600,l21600,xe">
              <v:stroke joinstyle="miter"/>
              <v:path gradientshapeok="t" o:connecttype="rect"/>
            </v:shapetype>
            <v:shape id="Text Box 25" o:spid="_x0000_s1028" type="#_x0000_t202" alt="&quot;&quot;" style="position:absolute;margin-left:129.25pt;margin-top:26.7pt;width:180.45pt;height:39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" fillcolor="white [3201]" stroked="f" strokeweight=".5pt">
              <v:textbox>
                <w:txbxContent>
                  <w:p w14:paraId="200A3122" w14:textId="77777777" w:rsidR="006812A9" w:rsidRPr="00603E88" w:rsidRDefault="006812A9" w:rsidP="006812A9">
                    <w:pPr>
                      <w:pStyle w:val="Footer"/>
                      <w:rPr>
                        <w:rFonts w:cs="Arial"/>
                        <w:sz w:val="20"/>
                        <w:szCs w:val="20"/>
                      </w:rPr>
                    </w:pPr>
                    <w:r w:rsidRPr="00603E88">
                      <w:rPr>
                        <w:rFonts w:cs="Arial"/>
                        <w:sz w:val="20"/>
                        <w:szCs w:val="20"/>
                      </w:rPr>
                      <w:t xml:space="preserve">Website: www.heartlandrides.org  </w:t>
                    </w:r>
                  </w:p>
                  <w:p w14:paraId="420BB24E" w14:textId="77777777" w:rsidR="006812A9" w:rsidRPr="00603E88" w:rsidRDefault="006812A9" w:rsidP="006812A9">
                    <w:pPr>
                      <w:pStyle w:val="Footer"/>
                      <w:rPr>
                        <w:rFonts w:cs="Arial"/>
                        <w:sz w:val="20"/>
                        <w:szCs w:val="20"/>
                      </w:rPr>
                    </w:pPr>
                    <w:r w:rsidRPr="00603E88">
                      <w:rPr>
                        <w:rFonts w:cs="Arial"/>
                        <w:sz w:val="20"/>
                        <w:szCs w:val="20"/>
                      </w:rPr>
                      <w:t>Facebook: @HeartlandRidesFL</w:t>
                    </w:r>
                  </w:p>
                  <w:p w14:paraId="55C422B7" w14:textId="77777777" w:rsidR="006812A9" w:rsidRPr="005A2873" w:rsidRDefault="006812A9" w:rsidP="006812A9">
                    <w:pPr>
                      <w:rPr>
                        <w:rFonts w:ascii="Poppins" w:hAnsi="Poppins" w:cs="Poppins"/>
                        <w:sz w:val="20"/>
                        <w:szCs w:val="20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>
      <w:rPr>
        <w:rFonts w:ascii="Poppins" w:hAnsi="Poppins" w:cs="Poppins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15D4F81" wp14:editId="039F2DDB">
              <wp:simplePos x="0" y="0"/>
              <wp:positionH relativeFrom="margin">
                <wp:align>left</wp:align>
              </wp:positionH>
              <wp:positionV relativeFrom="paragraph">
                <wp:posOffset>273776</wp:posOffset>
              </wp:positionV>
              <wp:extent cx="2167255" cy="495300"/>
              <wp:effectExtent l="0" t="0" r="4445" b="0"/>
              <wp:wrapNone/>
              <wp:docPr id="26" name="Text Box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67255" cy="4953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97A9E9A" w14:textId="77777777" w:rsidR="006812A9" w:rsidRPr="00603E88" w:rsidRDefault="006812A9" w:rsidP="006812A9">
                          <w:pPr>
                            <w:pStyle w:val="Footer"/>
                            <w:rPr>
                              <w:rFonts w:cs="Arial"/>
                              <w:sz w:val="20"/>
                              <w:szCs w:val="20"/>
                            </w:rPr>
                          </w:pPr>
                          <w:r w:rsidRPr="00603E88">
                            <w:rPr>
                              <w:rFonts w:cs="Arial"/>
                              <w:sz w:val="20"/>
                              <w:szCs w:val="20"/>
                            </w:rPr>
                            <w:t>Phone: (888) 332-1444</w:t>
                          </w:r>
                        </w:p>
                        <w:p w14:paraId="202375F4" w14:textId="77777777" w:rsidR="006812A9" w:rsidRPr="00603E88" w:rsidRDefault="006812A9" w:rsidP="006812A9">
                          <w:pPr>
                            <w:pStyle w:val="Footer"/>
                            <w:rPr>
                              <w:rFonts w:cs="Arial"/>
                              <w:sz w:val="20"/>
                              <w:szCs w:val="20"/>
                            </w:rPr>
                          </w:pPr>
                          <w:r w:rsidRPr="00603E88">
                            <w:rPr>
                              <w:rFonts w:cs="Arial"/>
                              <w:sz w:val="20"/>
                              <w:szCs w:val="20"/>
                            </w:rPr>
                            <w:t xml:space="preserve">Email: info@heartlandrides.org </w:t>
                          </w:r>
                        </w:p>
                        <w:p w14:paraId="0B70DCB9" w14:textId="77777777" w:rsidR="006812A9" w:rsidRPr="0081699F" w:rsidRDefault="006812A9" w:rsidP="006812A9">
                          <w:pPr>
                            <w:pStyle w:val="Footer"/>
                            <w:rPr>
                              <w:rFonts w:ascii="Poppins" w:hAnsi="Poppins" w:cs="Poppins"/>
                              <w:sz w:val="18"/>
                              <w:szCs w:val="18"/>
                            </w:rPr>
                          </w:pPr>
                        </w:p>
                        <w:p w14:paraId="03D058D6" w14:textId="77777777" w:rsidR="006812A9" w:rsidRDefault="006812A9" w:rsidP="006812A9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15D4F81" id="Text Box 26" o:spid="_x0000_s1029" type="#_x0000_t202" alt="&quot;&quot;" style="position:absolute;margin-left:0;margin-top:21.55pt;width:170.65pt;height:39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" fillcolor="window" stroked="f" strokeweight=".5pt">
              <v:textbox>
                <w:txbxContent>
                  <w:p w14:paraId="697A9E9A" w14:textId="77777777" w:rsidR="006812A9" w:rsidRPr="00603E88" w:rsidRDefault="006812A9" w:rsidP="006812A9">
                    <w:pPr>
                      <w:pStyle w:val="Footer"/>
                      <w:rPr>
                        <w:rFonts w:cs="Arial"/>
                        <w:sz w:val="20"/>
                        <w:szCs w:val="20"/>
                      </w:rPr>
                    </w:pPr>
                    <w:r w:rsidRPr="00603E88">
                      <w:rPr>
                        <w:rFonts w:cs="Arial"/>
                        <w:sz w:val="20"/>
                        <w:szCs w:val="20"/>
                      </w:rPr>
                      <w:t>Phone: (888) 332-1444</w:t>
                    </w:r>
                  </w:p>
                  <w:p w14:paraId="202375F4" w14:textId="77777777" w:rsidR="006812A9" w:rsidRPr="00603E88" w:rsidRDefault="006812A9" w:rsidP="006812A9">
                    <w:pPr>
                      <w:pStyle w:val="Footer"/>
                      <w:rPr>
                        <w:rFonts w:cs="Arial"/>
                        <w:sz w:val="20"/>
                        <w:szCs w:val="20"/>
                      </w:rPr>
                    </w:pPr>
                    <w:r w:rsidRPr="00603E88">
                      <w:rPr>
                        <w:rFonts w:cs="Arial"/>
                        <w:sz w:val="20"/>
                        <w:szCs w:val="20"/>
                      </w:rPr>
                      <w:t xml:space="preserve">Email: info@heartlandrides.org </w:t>
                    </w:r>
                  </w:p>
                  <w:p w14:paraId="0B70DCB9" w14:textId="77777777" w:rsidR="006812A9" w:rsidRPr="0081699F" w:rsidRDefault="006812A9" w:rsidP="006812A9">
                    <w:pPr>
                      <w:pStyle w:val="Footer"/>
                      <w:rPr>
                        <w:rFonts w:ascii="Poppins" w:hAnsi="Poppins" w:cs="Poppins"/>
                        <w:sz w:val="18"/>
                        <w:szCs w:val="18"/>
                      </w:rPr>
                    </w:pPr>
                  </w:p>
                  <w:p w14:paraId="03D058D6" w14:textId="77777777" w:rsidR="006812A9" w:rsidRDefault="006812A9" w:rsidP="006812A9"/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EB10B9" w14:textId="77777777" w:rsidR="00B80AFB" w:rsidRDefault="00B80AFB" w:rsidP="009C0D90">
      <w:pPr>
        <w:spacing w:before="0" w:after="0" w:line="240" w:lineRule="auto"/>
      </w:pPr>
      <w:r>
        <w:separator/>
      </w:r>
    </w:p>
  </w:footnote>
  <w:footnote w:type="continuationSeparator" w:id="0">
    <w:p w14:paraId="12D19D80" w14:textId="77777777" w:rsidR="00B80AFB" w:rsidRDefault="00B80AFB" w:rsidP="009C0D90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7F25DB"/>
    <w:multiLevelType w:val="hybridMultilevel"/>
    <w:tmpl w:val="73F85CFE"/>
    <w:lvl w:ilvl="0" w:tplc="3AEAB76E">
      <w:numFmt w:val="bullet"/>
      <w:lvlText w:val=""/>
      <w:lvlJc w:val="left"/>
      <w:pPr>
        <w:ind w:left="720" w:hanging="360"/>
      </w:pPr>
      <w:rPr>
        <w:rFonts w:ascii="Wingdings" w:eastAsiaTheme="minorHAnsi" w:hAnsi="Wingdings" w:cs="AvantGarde" w:hint="default"/>
        <w:b/>
        <w:color w:val="31368C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3B716F"/>
    <w:multiLevelType w:val="hybridMultilevel"/>
    <w:tmpl w:val="1ADAA6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18433">
      <o:colormenu v:ext="edit" fillcolor="none [321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sLA0MTGwNDcwMzZR0lEKTi0uzszPAymwrAUAR28ahiwAAAA="/>
  </w:docVars>
  <w:rsids>
    <w:rsidRoot w:val="00DB6F23"/>
    <w:rsid w:val="000A33C1"/>
    <w:rsid w:val="000C11CF"/>
    <w:rsid w:val="00176368"/>
    <w:rsid w:val="00215FA9"/>
    <w:rsid w:val="003712CC"/>
    <w:rsid w:val="0037754C"/>
    <w:rsid w:val="003B142D"/>
    <w:rsid w:val="00402681"/>
    <w:rsid w:val="00521DC2"/>
    <w:rsid w:val="005600C5"/>
    <w:rsid w:val="00561F52"/>
    <w:rsid w:val="0058778C"/>
    <w:rsid w:val="005967A8"/>
    <w:rsid w:val="005A5FA8"/>
    <w:rsid w:val="00603E88"/>
    <w:rsid w:val="00623BF1"/>
    <w:rsid w:val="00651835"/>
    <w:rsid w:val="0067197D"/>
    <w:rsid w:val="006812A9"/>
    <w:rsid w:val="006B062A"/>
    <w:rsid w:val="006F7359"/>
    <w:rsid w:val="00726E0A"/>
    <w:rsid w:val="00786958"/>
    <w:rsid w:val="007B2A94"/>
    <w:rsid w:val="00892164"/>
    <w:rsid w:val="008A7EA5"/>
    <w:rsid w:val="008D0952"/>
    <w:rsid w:val="00954897"/>
    <w:rsid w:val="009662EC"/>
    <w:rsid w:val="009938D5"/>
    <w:rsid w:val="009C0D90"/>
    <w:rsid w:val="009D44FC"/>
    <w:rsid w:val="00A62FEE"/>
    <w:rsid w:val="00AD190C"/>
    <w:rsid w:val="00AE35B3"/>
    <w:rsid w:val="00B56609"/>
    <w:rsid w:val="00B80AFB"/>
    <w:rsid w:val="00BA5A7C"/>
    <w:rsid w:val="00BA6092"/>
    <w:rsid w:val="00BA757E"/>
    <w:rsid w:val="00BB37A1"/>
    <w:rsid w:val="00BB6E50"/>
    <w:rsid w:val="00BB76BC"/>
    <w:rsid w:val="00BF160A"/>
    <w:rsid w:val="00C02809"/>
    <w:rsid w:val="00C23000"/>
    <w:rsid w:val="00C241CB"/>
    <w:rsid w:val="00C955CF"/>
    <w:rsid w:val="00CB47C7"/>
    <w:rsid w:val="00D27FFC"/>
    <w:rsid w:val="00D34A6D"/>
    <w:rsid w:val="00D93017"/>
    <w:rsid w:val="00DB6F23"/>
    <w:rsid w:val="00E50524"/>
    <w:rsid w:val="00EE0229"/>
    <w:rsid w:val="00F310D2"/>
    <w:rsid w:val="00F3543B"/>
    <w:rsid w:val="00F35A70"/>
    <w:rsid w:val="00F9084F"/>
    <w:rsid w:val="00F93CFE"/>
    <w:rsid w:val="00FC46C0"/>
    <w:rsid w:val="00FD5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>
      <o:colormenu v:ext="edit" fillcolor="none [3212]"/>
    </o:shapedefaults>
    <o:shapelayout v:ext="edit">
      <o:idmap v:ext="edit" data="1"/>
    </o:shapelayout>
  </w:shapeDefaults>
  <w:decimalSymbol w:val="."/>
  <w:listSeparator w:val=","/>
  <w14:docId w14:val="65FC39D3"/>
  <w15:chartTrackingRefBased/>
  <w15:docId w15:val="{35641D4E-37B8-4521-86FF-FC5BFE099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1835"/>
    <w:pPr>
      <w:spacing w:before="240" w:line="300" w:lineRule="exact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0952"/>
    <w:pPr>
      <w:keepNext/>
      <w:keepLines/>
      <w:spacing w:before="100" w:beforeAutospacing="1" w:after="0" w:line="240" w:lineRule="auto"/>
      <w:outlineLvl w:val="0"/>
    </w:pPr>
    <w:rPr>
      <w:rFonts w:ascii="Arial Black" w:eastAsiaTheme="majorEastAsia" w:hAnsi="Arial Black" w:cstheme="majorBidi"/>
      <w:noProof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0524"/>
    <w:pPr>
      <w:keepNext/>
      <w:keepLines/>
      <w:spacing w:after="0" w:line="340" w:lineRule="exact"/>
      <w:outlineLvl w:val="1"/>
    </w:pPr>
    <w:rPr>
      <w:rFonts w:eastAsiaTheme="majorEastAsia" w:cstheme="majorBidi"/>
      <w:color w:val="000000" w:themeColor="text1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B6E50"/>
    <w:pPr>
      <w:spacing w:before="880" w:after="240" w:line="240" w:lineRule="auto"/>
      <w:outlineLvl w:val="2"/>
    </w:pPr>
    <w:rPr>
      <w:rFonts w:eastAsiaTheme="majorEastAsia" w:cs="Arial"/>
      <w:color w:val="31368C"/>
      <w:sz w:val="36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0952"/>
    <w:rPr>
      <w:rFonts w:ascii="Arial Black" w:eastAsiaTheme="majorEastAsia" w:hAnsi="Arial Black" w:cstheme="majorBidi"/>
      <w:noProof/>
      <w:sz w:val="5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50524"/>
    <w:rPr>
      <w:rFonts w:ascii="Arial" w:eastAsiaTheme="majorEastAsia" w:hAnsi="Arial" w:cstheme="majorBidi"/>
      <w:color w:val="000000" w:themeColor="text1"/>
      <w:sz w:val="36"/>
      <w:szCs w:val="26"/>
    </w:rPr>
  </w:style>
  <w:style w:type="paragraph" w:customStyle="1" w:styleId="OpeningParagraph">
    <w:name w:val="Opening_Paragraph"/>
    <w:basedOn w:val="Normal"/>
    <w:uiPriority w:val="99"/>
    <w:rsid w:val="00DB6F23"/>
    <w:pPr>
      <w:suppressAutoHyphens/>
      <w:autoSpaceDE w:val="0"/>
      <w:autoSpaceDN w:val="0"/>
      <w:adjustRightInd w:val="0"/>
      <w:spacing w:before="220" w:after="140" w:line="310" w:lineRule="atLeast"/>
      <w:textAlignment w:val="center"/>
    </w:pPr>
    <w:rPr>
      <w:rFonts w:ascii="AvantGarde" w:hAnsi="AvantGarde" w:cs="AvantGarde"/>
      <w:color w:val="000000"/>
      <w:spacing w:val="-4"/>
      <w:lang w:val="en-GB"/>
    </w:rPr>
  </w:style>
  <w:style w:type="paragraph" w:customStyle="1" w:styleId="BasicParagraph">
    <w:name w:val="[Basic Paragraph]"/>
    <w:basedOn w:val="Normal"/>
    <w:uiPriority w:val="99"/>
    <w:rsid w:val="00651835"/>
    <w:pPr>
      <w:autoSpaceDE w:val="0"/>
      <w:autoSpaceDN w:val="0"/>
      <w:adjustRightInd w:val="0"/>
      <w:spacing w:before="0" w:after="180" w:line="280" w:lineRule="atLeast"/>
      <w:textAlignment w:val="center"/>
    </w:pPr>
    <w:rPr>
      <w:rFonts w:ascii="AvantGarde" w:hAnsi="AvantGarde" w:cs="AvantGarde"/>
      <w:color w:val="000000"/>
      <w:sz w:val="20"/>
      <w:szCs w:val="20"/>
      <w:lang w:val="en-GB"/>
    </w:rPr>
  </w:style>
  <w:style w:type="paragraph" w:customStyle="1" w:styleId="BulletedList">
    <w:name w:val="Bulleted List"/>
    <w:basedOn w:val="Normal"/>
    <w:uiPriority w:val="99"/>
    <w:rsid w:val="00651835"/>
    <w:pPr>
      <w:suppressAutoHyphens/>
      <w:autoSpaceDE w:val="0"/>
      <w:autoSpaceDN w:val="0"/>
      <w:adjustRightInd w:val="0"/>
      <w:spacing w:before="180" w:after="0" w:line="280" w:lineRule="atLeast"/>
      <w:ind w:left="240" w:hanging="240"/>
      <w:textAlignment w:val="center"/>
    </w:pPr>
    <w:rPr>
      <w:rFonts w:cs="AvantGarde"/>
      <w:color w:val="000000"/>
      <w:sz w:val="20"/>
      <w:szCs w:val="20"/>
      <w:lang w:val="en-GB"/>
    </w:rPr>
  </w:style>
  <w:style w:type="paragraph" w:customStyle="1" w:styleId="Disclaimer">
    <w:name w:val="Disclaimer"/>
    <w:basedOn w:val="BulletedList"/>
    <w:uiPriority w:val="99"/>
    <w:rsid w:val="00651835"/>
    <w:pPr>
      <w:spacing w:line="240" w:lineRule="atLeast"/>
      <w:ind w:left="0" w:firstLine="20"/>
    </w:pPr>
    <w:rPr>
      <w:i/>
      <w:iCs/>
    </w:rPr>
  </w:style>
  <w:style w:type="character" w:customStyle="1" w:styleId="Bold">
    <w:name w:val="Bold"/>
    <w:uiPriority w:val="99"/>
    <w:rsid w:val="00726E0A"/>
    <w:rPr>
      <w:b/>
      <w:color w:val="31368C"/>
    </w:rPr>
  </w:style>
  <w:style w:type="character" w:styleId="IntenseEmphasis">
    <w:name w:val="Intense Emphasis"/>
    <w:uiPriority w:val="21"/>
    <w:qFormat/>
    <w:rsid w:val="00726E0A"/>
    <w:rPr>
      <w:rFonts w:ascii="Arial" w:hAnsi="Arial"/>
      <w:b/>
      <w:bCs/>
      <w:caps/>
      <w:color w:val="31368C"/>
      <w:spacing w:val="16"/>
    </w:rPr>
  </w:style>
  <w:style w:type="character" w:styleId="Emphasis">
    <w:name w:val="Emphasis"/>
    <w:basedOn w:val="DefaultParagraphFont"/>
    <w:uiPriority w:val="20"/>
    <w:qFormat/>
    <w:rsid w:val="00726E0A"/>
    <w:rPr>
      <w:color w:val="31368C"/>
      <w:sz w:val="22"/>
      <w:szCs w:val="22"/>
    </w:rPr>
  </w:style>
  <w:style w:type="paragraph" w:styleId="NoSpacing">
    <w:name w:val="No Spacing"/>
    <w:link w:val="NoSpacingChar"/>
    <w:uiPriority w:val="1"/>
    <w:qFormat/>
    <w:rsid w:val="00651835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51835"/>
    <w:rPr>
      <w:rFonts w:eastAsiaTheme="minorEastAsia"/>
    </w:rPr>
  </w:style>
  <w:style w:type="paragraph" w:customStyle="1" w:styleId="Callout">
    <w:name w:val="Callout"/>
    <w:basedOn w:val="Normal"/>
    <w:qFormat/>
    <w:rsid w:val="00EE0229"/>
    <w:pPr>
      <w:spacing w:before="0" w:after="0"/>
    </w:pPr>
    <w:rPr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9C0D9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0D90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9C0D9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0D90"/>
    <w:rPr>
      <w:rFonts w:ascii="Arial" w:hAnsi="Arial"/>
    </w:rPr>
  </w:style>
  <w:style w:type="character" w:customStyle="1" w:styleId="Heading3Char">
    <w:name w:val="Heading 3 Char"/>
    <w:basedOn w:val="DefaultParagraphFont"/>
    <w:link w:val="Heading3"/>
    <w:uiPriority w:val="9"/>
    <w:rsid w:val="00BB6E50"/>
    <w:rPr>
      <w:rFonts w:ascii="Arial" w:eastAsiaTheme="majorEastAsia" w:hAnsi="Arial" w:cs="Arial"/>
      <w:color w:val="31368C"/>
      <w:sz w:val="36"/>
      <w:szCs w:val="40"/>
    </w:rPr>
  </w:style>
  <w:style w:type="paragraph" w:styleId="Title">
    <w:name w:val="Title"/>
    <w:basedOn w:val="Normal"/>
    <w:next w:val="Normal"/>
    <w:link w:val="TitleChar"/>
    <w:uiPriority w:val="10"/>
    <w:qFormat/>
    <w:rsid w:val="00BB6E50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B6E5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F9084F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21D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1D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1DC2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1D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1DC2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1DC2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1DC2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955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710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sv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sv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s://svgsilh.com/009688/tag/symbol-1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sv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sv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E7DF59DE9C6E4D9A1C9FC52800D85A" ma:contentTypeVersion="12" ma:contentTypeDescription="Create a new document." ma:contentTypeScope="" ma:versionID="456fd52695f43e625b9956ff5679bb01">
  <xsd:schema xmlns:xsd="http://www.w3.org/2001/XMLSchema" xmlns:xs="http://www.w3.org/2001/XMLSchema" xmlns:p="http://schemas.microsoft.com/office/2006/metadata/properties" xmlns:ns2="ddae7c9a-00ef-4df9-b748-780834d00178" xmlns:ns3="5e6d5220-ecbd-46ac-8b09-bab250207fd0" targetNamespace="http://schemas.microsoft.com/office/2006/metadata/properties" ma:root="true" ma:fieldsID="734c25adacde5e7b30b1eb010e4a386a" ns2:_="" ns3:_="">
    <xsd:import namespace="ddae7c9a-00ef-4df9-b748-780834d00178"/>
    <xsd:import namespace="5e6d5220-ecbd-46ac-8b09-bab250207fd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ae7c9a-00ef-4df9-b748-780834d001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6d5220-ecbd-46ac-8b09-bab250207fd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C3DBDE1-62B4-4A6C-AA7C-5709A3123EB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1035B11-E0AA-49DB-B5DC-0C1AB100661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12AB0E9-07EB-41C5-B244-84B1BA0911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ae7c9a-00ef-4df9-b748-780834d00178"/>
    <ds:schemaRef ds:uri="5e6d5220-ecbd-46ac-8b09-bab250207f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D2AAEFA-119E-46A4-B51C-F5A8E6D4D9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1</Pages>
  <Words>16</Words>
  <Characters>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us, Linda</dc:creator>
  <cp:keywords/>
  <dc:description/>
  <cp:lastModifiedBy>Annie Arguello</cp:lastModifiedBy>
  <cp:revision>19</cp:revision>
  <dcterms:created xsi:type="dcterms:W3CDTF">2021-10-01T19:06:00Z</dcterms:created>
  <dcterms:modified xsi:type="dcterms:W3CDTF">2021-11-02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E7DF59DE9C6E4D9A1C9FC52800D85A</vt:lpwstr>
  </property>
</Properties>
</file>